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TPTV</w:t>
      </w:r>
      <w:r>
        <w:t xml:space="preserve"> </w:t>
      </w:r>
      <w:r>
        <w:t xml:space="preserve">วันที่</w:t>
      </w:r>
      <w:r>
        <w:t xml:space="preserve"> </w:t>
      </w:r>
      <w:r>
        <w:t xml:space="preserve">11-02-2563</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3</w:t>
      </w:r>
      <w:r>
        <w:t xml:space="preserve"> </w:t>
      </w:r>
      <w:r>
        <w:t xml:space="preserve">เวลา</w:t>
      </w:r>
      <w:r>
        <w:t xml:space="preserve"> </w:t>
      </w:r>
      <w:r>
        <w:t xml:space="preserve">14.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รมาธิการสามัญไปในคราวเดียวกันค่ะ อี 1 ข้อนะคะ ที่น่าสนใจ คือ ข้อ 113 ค่ะ ได้ระบุไว้ว่าเมื่อที่ประชุมวุฒิสภาได้รายงานเสร็จแล้ว ให้สมาชิกนั้นส่งคือสำเนารายงานลับของคณะกรรมาธิการข้อ 105 ต่อเลขาฯวุฒิสภาในที่ประชุมเพื่อนำไปในระเบียบที่ประชุม ที่ประธานวุฒิสภากำหนดด้วย โดยให้กรรมาธิการสามัญ หรือผู้ที่ประธานกรรมาธิการสามัญเป็นผู้กำกับทำลายนั้นค่ะ คุณผู้ชมคะ นอกจากนี้นะคะ ศาลรัฐธรรมนูญนั้น เกี่ยวกับการใช้สิทธิ์ต่อศาลรัฐธรรมนูญ การสิ้นสุดสมาชิกภาพของสมาชิกสภาผู้แทนราษฎร และสมาชิกวุฒิสภา ค่ะ ซึ่งผู้ที่มีสิทธิยื่นคำร้องนะคะ ก็มีประธาสภาผู้แทนราษฎร กรรมการเลือกตั้ง ซึ่งหลักเกณฑ์ และวิธีการสมาชิกสภาผู้แทนราษฎร จำนวน ไม่น้อยกว่า 1 ใน 10 ของสมาชิกเท่าที่มีอยู่ของแต่ละสภานั้นก็มีสิทธิ์เข้าชื่อร้องต่อประธานแห่งสภาฯ ที่ตนเป็นสมาชิกว่า สมาชิกภาพ หรือ ของคนใดคนหนึ่งในสภานั้นสิ้นสุดลงนะคะ ตามมาตรา 101</w:t>
      </w:r>
    </w:p>
    <w:p>
      <w:pPr>
        <w:numPr>
          <w:ilvl w:val="0"/>
          <w:numId w:val="1001"/>
        </w:numPr>
      </w:pPr>
      <w:r>
        <w:t xml:space="preserve">หรือ</w:t>
      </w:r>
    </w:p>
    <w:p>
      <w:pPr>
        <w:numPr>
          <w:ilvl w:val="0"/>
          <w:numId w:val="1001"/>
        </w:numPr>
      </w:pPr>
      <w:r>
        <w:t xml:space="preserve">หรือมาตรา 111 วงเล็บ 4 วงเล็บ 5 วงเล็บ 6 วงเล็บ 7 กรณีนะคะ แล้วให้ประธานสภาส่งคำร้องนั้น ไปยังศาลรัฐธรรมนูญวินิจฉัยว่าสมาชิกภาพก็สมาชิกผู้นั้นสิ้นสุดลงหรือไม่ค่ะ และ 2 นะคะ สมาชิกภาพของสภาผู้แทนราษฏร หรือ วุฒิสภาคนใดคนหนึ่งสิ้นสุดลง โดยสามารถให้ส่งเรื่องไปยังศาลรัฐธรรมนูญ เพื่อวินิจฉัยได้ด้วยค่ะ ค่ะ บรรยากาศที่คุณผู้ชมเห็นอยู่ขณะนี้นะคะ ก็คือการลงคะแนนเสียง ซึ่งตอนนี้มีเจ้าหน้าที่ของวุฒิสภาฯ นะคะ กำลังตรวจสอบผลการออกเสียงลงคะแนนรับ ให้ผู้เสนอชื่อให้ดำรงตำแหน่งศาลรัฐธรรมนูญ ซึ่งก็ ผู้ที่ได้รับการเสนอชื่อ ก็มีจำนวน 5 ท่านด้วยกันนะคะ ก็คือ นายอุดมค่ะ สิทธิวิรธรรม ท่านที่ 2 นายวิรุณ แสงเทียณ นายที่ 3 นายจิระ นิติหวานนท์ ท่านที่ 4 นายอานนท์ และท่านที่ 5 นะคะ คือ นายนพดล เทพพิทักษ์ค่ะ สำหรับข้อมูลส่วนบุคคลของผู้ได้รับการเสนอชื่อ ตำแน่งตุลาการ ศาลรัฐธรรมนูญ ทั้ง 5 ท่านนี้นะคะ เราจะมารับทราบประวัติของท่านกันอีกครั้งหนึ่งนะคะ ท่านแรกค่ะ นายวิรุณ แสงเทียนนะคะ ปัจจุบันนี้ท่านเป็นผู้พิพากษาในศาลฎีกานะคะ ซึ่งก็ได้รับตำแหน่ง วันที่ 1 ตุลาคม 2560 จวบจนถึงปัจจุบันนี้ค่ะ ปัจจุบันนี้ท่านมีอายุ 67 ปี 8 เดือน นะคะ และท่านที่ 2 ค่ะ นายจิระ วิตมานนท์นะคะ ปัจจุบันท่านนี้อายุ 66 ปีนะคะ แล้วก็ดำรงตำแหน่งผู้พิพากษาอาวุโสในศาลฎีกานะคะ ซึ่งก็เริ่มรับตำแหน่งนะคะ จาก 1 ตุลาคม 2551 จนถึงปัจจุบัน รวมถึงท่านยังเป็นกรรมการชี้ขาดอำนาจหน้าที่ระหว่างศาลผู้ทรงคุณวุฒิ และ ปี 2557 จนถึงปัจจุบันค่ะ ยังเป็นกรรมกฤษฎีการ สำนักงานกฤษฎีกาตั้งแต่… จนถึงปัจจุบันค่ะ ท่านที่ 3 นะคะ นายอุดม สิทธิวิรธรรม นะคะ ปัจจุบันนี้ท่านอายุ 64 ปีค่ะ และท่านได้ตำแน่งนะคะ ปัจจุบัน ก็คือ ตำแหน่งคดีคำสั่ง คำร้องและขออนุญาตฎีกานะคะ ซึ่งก็เริ่มตำแหน่งตั้งแต่วันที่ 1 มีนาคม 61 จนถึงปัจจุบันนี้นะคะ สำหรับอีกท่านหนึ่งนะคะ สำหรับท่านที่ 4 ค่ะ นายชั่งทอง โอภาสศิริวิทย์ ซึ่งอายุ 67 ปีนะคะ ปัจจุบันนี้ท่านตำรงตำแหน่ง ซึ่งเริ่มรับตำแหน่งเมื่อวันที่ 15 ตุลาคม 2559 นะคะจนถึงปัจจุบันค่ะ และท่านสุดท้ายนะคะ ท่านนพดล เทพพิทักษ์ นะคะ ปัจจุบันอายุ 62 ปีค่ะ ปัจจุบันท่านเป็นข้าราชการบำนาญนะคะ สังกัดกระทรวงการต่างประเทศค่ะ กระบวนนะคะ ในการคัดเลือกหรือสรรหาตุลากาลศาลรัฐธรรมนูญนะคะ สรรหาตุลาการศาลรัฐธรรมนูญนั้นการสรรหาผู้ทรงคุณวุฒิสาขานิติศาสตรผู้ทรงคุณวุฒิหรือรัฐศาสตร์ ศาสตร์นะคะ จำนวน 1 คน รับ หรือ เคยรับราชการในตำแหน่งไม่ตำอธิบดีหรือหัวหน้าส่วยราชการที่เทียบเท่าหรือไม่ต่ำกว่ารองอัยการสูงสุดมาแล้วไม่น้อยกว่า 5 ปี จำนวน 2 คนค่ะ ที่ประชุมใหญ่ศาลตุลาการปกครองสูงสุดนั้น ก็จะคัดเลือกตุลากาลสูงสุด ซึ่งดำรงตำแหน่งสูงสุดมาแล้ว ไม่น้อยกว่า 5 ปี จำนวน 2 คน และที่ประชุมใหญ่ศาฎีกาก็คำคัดเลือกผู้ที่ ในศาลฎีกา ไม่ต่ำกว่าพิพากษาหรือคณะมาแล้วไม่น้อยกว่า 3 ปี จำนวน 3 คนค่ะ จากนั้นนะคะ วุฒิสภาก็จะมีมติไม่น้อยกว่ากึ่งหนึ่งของสมาชิกหรือทั้งหมดเท่าที่มีอยู่ให้ความเห็นชอบบุคคลสรรหา เมื่อได้รับการคัดเลือกหรือสรรหาถัดจากนั้นนะคะ ประธานวุฒิสภาเพื่อทรงแต่งตั้งประธานศาลรัฐธรรมนูญนะคะ ซึ่งพระมหากษัตริย์นะคะ ก็จะทรงแต่งตุลาการศาลรัฐธรรมนูญค่ะ คุณผู้ชมคะสำหรับการประชุมลับนะคะ ในเรื่องดังกล่าวนี้ วุฒิสภามีทั้งหมด 250 คนนะคะ ซึ่งก็จะมีการลงคะแนนหรือว่าโหวตเห็นชอบหรือไม่เห็นชอบบางรายชื่อก็ได้นะคะ ไม่จำเป็นต้องเห็นชอบทั้ง 5 คน หรืออาจจะไม่เห็นชอบทั้ง 5 ชื่อเลยก็ได้ค่ะ โดยคนที่จะเข้าไปเป็นตุลาการศาลรัฐธรรมนูญนั้นจะต้องได้เสียงเห็นชอบ จากที่ประชุมวุฒิสภาฯ นั้น ไม่น้125 เสียงนะคะ จึงจะได้เป็นว่าที่ตุลาการศาลรัฐธรรมนูญชุดใหม่ค่ะ ซึ่งเราคงจะต้องรอผลการตรวจสอบ ผลของการออกคะแนนเสียงอีกสักครู่หนึ่งนะคะ ค่ะ คุณผู้ชมคะ ขณะนี้เป็นการรวบรวมผลการออกเสียงลงคะแนนลับบุคคลผู้ได้รับการเสนอชื่อให้ได้รับเป็นประธานศาลรัฐธรรมนูญตามมาตร 12 วรรค 8 พ.ศ 2561 นะคะ ซึ่งอีกอีกสักครู่แล้วค่ะ เราจะได้รับทราบหลังจากที่ทราบผลคะแนนแล้วนะคะ ในรัฐสภาวันนี้มีเรื่องที่เสนอใหม่ก็คือ เรื่องที่ขอให้วุฒิสภาพิจารณาเมื่อมีมติไม่ให้เปิดเผยและรายงานลับ ของรายการความประพฤติหรือการกระทำทางจริยธรรม การเสนอชื่อ ให้ดำรงตำแน่งตุลาการศาลรัฐธรรมนูญ ตามมาตร 129 วรรค 6 แห่งราชอนาจักรไทยค่ะ</w:t>
      </w:r>
    </w:p>
    <w:p>
      <w:pPr>
        <w:pStyle w:val="FirstParagraph"/>
      </w:pPr>
      <w:r>
        <w:t xml:space="preserve">(ผู้เข้าร่วมประชุมชาย) ขณะนี้การนับคะแนนก็คงใกล้จะเสร็จแล้วนะครับ เพื่อที่จะเชิญเพื่อนสมาชิกนะครับ ภายในห้อง นอกห้องประชุมนะครับ เพื่อมารับทราบผลการออกเสียง ศาลรัฐธรรมนูญ ผมขออนุญาตกดออด เพื่อเชิญเพื่อนสมาชิกเข้ามาในห้องประชุมนะครับ ครับในระหว่างที่รอเพื่อนสมาชิกนะครับ ที่จะเข้ามาในห้องประชุม ผมขออนุญาตกดสัญญาณเชิญประชุมอีกครั้งหนึ่งนะครับ</w:t>
      </w:r>
    </w:p>
    <w:p>
      <w:pPr>
        <w:pStyle w:val="BodyText"/>
      </w:pPr>
      <w:r>
        <w:t xml:space="preserve">[เสียงสัญญาณ]</w:t>
      </w:r>
    </w:p>
    <w:p>
      <w:pPr>
        <w:pStyle w:val="BodyText"/>
      </w:pPr>
      <w:r>
        <w:t xml:space="preserve">(ประธาน) ครับ เพื่อนสมาชิกครับ ผลการออกเสียงลงคะแนนและความเห็นชอบบุคคลผู้ได้รับการเสนอชื่อ ผลการออกเสียงลงคะแนนดังนี้ 1. นายอุดม สิทธินิรัตน์ธรรม ให้ความเห็นชอบ 216 คะแนน ไม่ให้ความเห็นชอบ 3 คะแนน ไม่ออกเสียงไม่มี นายวิรุณ แสงเทียน ให้ความเห็นชอบ 216 ไม่ให้ความเห็นชอบ 3 คะแนน ไม่ออกเสียง ไม่มี นายจีรณิติ ให้ความเห็นชอบ 217 ไม่ให้ความเห็นชอบ ไม่มี นายช่างทอง โอผ้าสิริวิทย์ คะแนนความเห็นชอบ 52 คะแนน ไม่ให้ความเห็นชอบ 139 คะแนน ไม่ออกเสียง 28 คะแนน นายนพดล เทพพิทักษ์ ให้ความเห็นชอบ 203 คะแนน ไม่ให้ความเห็นชอบ 12 คะแนน ไม่ออกเสียง 14 คะแนน โดยที่ นายอุดมสิทธิ์ นายวุณ แสงเทียน นายจิระ วิติหวานนท์ นายนพดล เทพพิทักษ์ ได้รับคะแนนเสียงไม่น้อยกว่ากึ่งหนึ่งของคะแนนสมาชิกที่มีอยู่ของวุฒิสภา จึงเป็นผู้ได้รับความเห็นชอบให้ดำรงตำแหน่งศาลรัฐธรรมนูญ สำหรับนายช่าง ได้รับความเห็นชอบไม่น้อยกว่าจำนวนสมาชิกทั้งหมด เท่าที่มีอยู่ของสมาชิกวุฒิสภาจึงถือว่า เป็นผู้ไม่ได้รับความเห็นชอบให้ดำรงตำแหน่งตุลาการศาลรัฐธรรมนูญ สำหรับบัตรออกเสียงลงคะแนนรับ ผมจะให้เจ้าหน้าที่เอาไปทำลายตามระเบียบต่อไปนะครับ เป็นอันจบการพิจารณาเรื่องด่วน ระเบียบวาระที่ 4 เสร็จแล้วไม่มี ระเบียบวาระที่ 5 ไม่มี เรื่องที่ค้างพิจารณา ไม่มี ระเบียบว่าระที่ 6 เรื่องที่เสนอใหม่ ขอให้วุฒิสภา ไม่เปิดเผยที่ได้รับของคณะกรรมาธิการสามัญตรวจสอบประวัติ ความประพฤติ จริยธรรมของบุคคลผู้ที่ได้เสนอชื่อดำรงตำแหน่งตุลาการศาลรัฐธรรมนูญ โดยที่คณะกรรมาธิการสามัญเพื่อทำหน้าที่ตรวจสอบประวัติและพฤติกรรมทางจริยธรรมของบุคคล การเสนอชื่อให้ดำรงตำแหน่งตุลาการศาลรัฐธรรมนูญ ได้มีมติ มิให้มีการเปิดเผยการประชุมกรรมาธิการสามัญ เพื่อทำหน้าที่ตรวจสอบประวัติจำนวน 16 ครั้ง ได้แก่ ครั้งที่ 1 วันอังคารที่ 3 กันยายน 2562 ครั้งที่ 2 วันพุธ ที่ 18 กันยายน 2562 ครั้งที่ 3 วันพุธที่ 25 กันยายน 2562 ครั้งที่ 4 วันพุธที่ 2 ตุลาคม 2562 ครั้งที่ 5 วันพุธที่ 9 ตุลาคม 2562 ครั้งที่ 6 วันพุฌธ16 ตุลาคม 2562 ครั้งที่ 7 วันพุธที่ 7 ตุลาคม 2562 ครั้งที่ 8 วันพุธที่ 30 ตุลาคม 2562 ครั้งที่ 9 วันศุกร์ ที่ 8 พฤศจิกายน 2562 ครั้งที่ 10 วันศุกร์ที่ 15 พฤศจิกายน 2562 ครั้งที่ 11 วันศุกร์ที่ 21 พฤศจิกายน 2562 ครั้งที่ 12 วันอังคาร ที่ 26 พฤศจิกายน 2562 ครั้งที่ 13 วันจันทร์ที่ 2 ธันวาคม 2562 ครั้งที่ 14 วันจันทร์ที่ 23 ธันวาคม 2562 ครั้งที่ 12 วันพฤหัศบดีที่ 12 มกราคม 2563 และครั้งที่ 16 วันศุกร์ที่ 17 ธันวาคม 2563 และรายงานลับของคณะกรรมาธิการสามัญ รายละเอียดปรากฏตามเอกสารที่กำหนดให้สมาชิกทุกท่านแล้วนะครับ ท่านสมาชิกครับ โดยที่รัฐธรรมนูญแห่งราชอาณาจักรไทย บรรญัติว่า ให้สภาผู้แทนราษฎรและวุฒิสภา เปิดเผยบันทึกการประชุมรายงานการดำเนินการ รายงานการสอบหาข้อเท็จจริง หรือรายงานการศึกษาแล้วแต่กรณี ของคณะกรรมาธิการให้ประชาชนทราบ เว้นแต่สภาผู้แทนราษฎร หรือวุฒิสภา แล้วแต่กรณี มีมติมิให้เปิดเผย เมื่อคณะกรรมาธิการสามัญตรวจสอบประพฤติ พฤติกรรมทางจริยธรรมของบุคคลผู้ที่ให้ดำรงตำแหน่งตุลาการศาลรัฐธรรมนูญ มีความประสงค์ที่จะมิให้เปิดเผยบันทึกการประชุมของคณะกรรมาธิการสามัญและรายงานรับของคณะกรรมการสามัญ ดังนั้น จึงต้องมติจากที่ประชุมว่า จะเห็นสมควรมิให้เปิดเผยบันทึกการประชุม และรายงานลับของกรรมาธิการสามัญหรือไม่นะครับ ก่อนลงมติ ผมขอตรวจสอบองค์ประชุมก่อนนะครับ ครับ ขอให้ท่านสมาชิกเสียบบัตรลงคะแนนลงในช่องเสียบบัตรนะครับ และกดปุ่มแสดงตนครับ ครับ มีสมาชิกท่านใดที่ยังไม่แสดงตนไหมครับ ท่านกดปุ่มแสดงตนเรียบร้อยนะครับ ครับ ถ้าไม่มีขอเชิญเจ้าหน้าที่ส่งผลได้ครับ ครับ ขณะนี้มีสมาชิกอยู่ในห้องประชุมจำนวน 146 คนนะครับ ถือว่าครบองค์ประชุมนะครับ ต่อไปผมจะขอถามมตินะครับ สมาชิกท่านใดเห็นสมควร มิให้บันทึกการประชุมจำนวน 16 ครั้ง และรายงานลับของคณะกรรมาธิการสามัญ เพื่อตรวจสอบประวัติความประพฤติ และจริยธรรมผู้ได้รับการเสนอชื่อให้ดำรงตำแหน่งประธานาศาลรัฐธรรมนูญ กดปุ่มเห็นด้วย นะครับ กรณีที่มิให้เปิดเผยนะครับ ก็กดปุ่ม เห็นด้วย สมาชิกท่านใดมิให้เปิดเผยนะครับ กดปุ่มไม่เห็นด้วยนะครับ สมาชิกท่านใดงดออกเสียง งดออกเสียง มีท่านใดยัง… ให้ผมทวนที่จะแจ้งต่อสมาชิกไหมครับ ไม่มีนะครับ ท่านใดมิให้เปิดเผยนะครับ มิให้เปิดเผยกดปุ่มเห็นด้วย ควรให้เปิดเผยนะครับ กดปุ่มไม่เห็นด้วย แล้วก็ประสงค์ไม่ออกเสียงให้กดปุ่มงดออกเสียง เชิญท่านสมาชิกลงคะแนนครับ มีสมาชิกท่านใด ยังไม่ได้ลงคะแนนไหมครับ ไม่มีนะครับ ผมขอปิดการลงคะแนนนะครับ เจ้าหน้าที่ส่งผลการรวมคะแนนครับ ครับ จำนวนผู้เข้าประชุม 149 ท่าน เห็นด้วย 147 ท่าน ไม่เห็นด้วย 1 งดออกเสียง 1 ไม่ลงคะแนนเสียงไม่มีนะครับ เป็นอันว่า ที่ประชุมลงมิตไม่เปิดเผยการประชุมจำนวน 16 ครั้ง และรายงานลับของคณะกรรมาธิการสามัญ ทางจริยธรรมของบุคคลที่ได้รับชื่อลงตำแหน่งตุลาการศาลรัฐธรรมนูญนะครับ จบระเบียบวาระที่ 6 นะครับ ท่านสมาชิกครับ วันนี้หมดระเบียบวาระการประชุมแล้ว ขอบคุณทุกท่านที่มาประชุม และอย่าลืมนำบัตรกลับไปด้วยนะครับ ขอบคุณครับ ทุกท่านคะสำหรับการประชุมวุฒิสภาวันนี้ หมดลงแต่เพียงเท่านี้ สำหรับการให้ความเห็นชอบบุคคลที่ได้มีชื่อให้ดำรงตำแหน่งตุลาการศาลรัฐธรรมนูญนั้น ที่ประชุมมีมติให้นาย ไปด้วยคะแนน 236 คะแนนเสียง นายวิรุณ แสงเทียน 216 ต่อ 3 เสียง และนายจิรนิติ ต่อ 2 เสียง นายนพดล เทพพิทักษ์ ต่อ 12 เสียง งดออกเสียง 3 เสียง ตุลาการศาลรัฐธรรมนูญนะคะ ส่วนนายช่างทอง สิริวิทญ์ นั้น ได้รับคะแนนเสียง 139 เสียง และงดออกเสียง 28 เสียงนะคะ ก็ถือว่าได้รับคะแนนเสียงไม่ถึงกึ่งหนึ่งของวุฒิสภาทั้งหมดค่ะ คุณผู้ชมคะ วันนี้หมดเวลาถ่ายทอดสดการประชุมวุฒิสภาแล้ว กลับมาชมการถ่ายทอดสด การประชุมสภาผู้แทนราษฎรกันได้ในวันพรุ่งนี้นะคะ ก็จะเริ่มต้นการถ่ายทอดเวลา 13.00 น. เป็นต้นไปค่ะ วันนี้ดิฉันวริสรา ลาคุณผู้ชมไปก่อ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0">
    <w:nsid w:val="ea454b4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TPTV วันที่ 11-02-2563</dc:title>
  <dc:creator/>
  <cp:keywords/>
  <dcterms:created xsi:type="dcterms:W3CDTF">2021-03-23T09:01:12Z</dcterms:created>
  <dcterms:modified xsi:type="dcterms:W3CDTF">2021-03-23T09: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3 เวลา 14.42 น.</vt:lpwstr>
  </property>
  <property fmtid="{D5CDD505-2E9C-101B-9397-08002B2CF9AE}" pid="3" name="subtitle">
    <vt:lpwstr/>
  </property>
</Properties>
</file>